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50"/>
      <w:bookmarkEnd w:id="21"/>
      <w:r>
        <w:t xml:space="preserve">Center [ 150 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urious-man"/>
      <w:bookmarkEnd w:id="23"/>
      <w:r>
        <w:t xml:space="preserve">Center A</w:t>
      </w:r>
      <w:r>
        <w:br w:type="textWrapping"/>
      </w:r>
      <w:r>
        <w:t xml:space="preserve">Center CURIOUS MAN</w:t>
      </w:r>
    </w:p>
    <w:p>
      <w:pPr>
        <w:pStyle w:val="FirstParagraph"/>
      </w:pPr>
      <w:r>
        <w:t xml:space="preserve">[V]ALUES things not by their Us</w:t>
      </w:r>
      <w:r>
        <w:rPr>
          <w:i/>
        </w:rPr>
        <w:t xml:space="preserve">e or</w:t>
      </w:r>
      <w:r>
        <w:br w:type="textWrapping"/>
      </w:r>
      <w:r>
        <w:rPr>
          <w:i/>
        </w:rPr>
        <w:t xml:space="preserve">[V]Worth, but Scarcity. He is very tender</w:t>
      </w:r>
      <w:r>
        <w:br w:type="textWrapping"/>
      </w:r>
      <w:r>
        <w:rPr>
          <w:i/>
        </w:rPr>
        <w:t xml:space="preserve">and s</w:t>
      </w:r>
      <w:r>
        <w:t xml:space="preserve">crupulous of his Humour, as [i] Fantatics [i]</w:t>
      </w:r>
      <w:r>
        <w:br w:type="textWrapping"/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</w:t>
      </w:r>
      <w:r>
        <w:br w:type="textWrapping"/>
      </w:r>
      <w:r>
        <w:t xml:space="preserve">part in Trifles. He cares not how unus</w:t>
      </w:r>
      <w:r>
        <w:rPr>
          <w:i/>
        </w:rPr>
        <w:t xml:space="preserve">eful</w:t>
      </w:r>
      <w:r>
        <w:br w:type="textWrapping"/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</w:t>
      </w:r>
      <w:r>
        <w:br w:type="textWrapping"/>
      </w:r>
      <w:r>
        <w:rPr>
          <w:i/>
        </w:rPr>
        <w:t xml:space="preserve">He collects all the Curious</w:t>
      </w:r>
      <w:r>
        <w:t xml:space="preserve">ities he can light upon</w:t>
      </w:r>
      <w:r>
        <w:br w:type="textWrapping"/>
      </w:r>
      <w:r>
        <w:t xml:space="preserve">in Art or Nature, not to inform his own</w:t>
      </w:r>
      <w:r>
        <w:br w:type="textWrapping"/>
      </w:r>
      <w:r>
        <w:t xml:space="preserve">Judgement, but to catch the Admiration of o-</w:t>
      </w:r>
      <w:r>
        <w:br w:type="textWrapping"/>
      </w:r>
      <w:r>
        <w:t xml:space="preserve">thers, which he believes he has a Right to, be-</w:t>
      </w:r>
      <w:r>
        <w:br w:type="textWrapping"/>
      </w:r>
      <w:r>
        <w:t xml:space="preserve">caus</w:t>
      </w:r>
      <w:r>
        <w:rPr>
          <w:i/>
        </w:rPr>
        <w:t xml:space="preserve">e the Rarities are his own. That which</w:t>
      </w:r>
      <w:r>
        <w:br w:type="textWrapping"/>
      </w:r>
      <w:r>
        <w:rPr>
          <w:i/>
        </w:rPr>
        <w:t xml:space="preserve">other Men neglect he believes they overs</w:t>
      </w:r>
      <w:r>
        <w:t xml:space="preserve">ee,</w:t>
      </w:r>
      <w:r>
        <w:br w:type="textWrapping"/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own Wit and Sagacity. He admires</w:t>
      </w:r>
      <w:r>
        <w:br w:type="textWrapping"/>
      </w:r>
      <w:r>
        <w:rPr>
          <w:i/>
        </w:rPr>
        <w:t xml:space="preserve">subtleties above all Things, becaus</w:t>
      </w:r>
      <w:r>
        <w:t xml:space="preserve">e the more</w:t>
      </w:r>
      <w:r>
        <w:br w:type="textWrapping"/>
      </w:r>
      <w:r>
        <w:t xml:space="preserve">s</w:t>
      </w:r>
      <w:r>
        <w:rPr>
          <w:i/>
        </w:rPr>
        <w:t xml:space="preserve">ubtle they are, the nearer they are to nothing;</w:t>
      </w:r>
      <w:r>
        <w:br w:type="textWrapping"/>
      </w:r>
      <w:r>
        <w:rPr>
          <w:i/>
        </w:rPr>
        <w:t xml:space="preserve">and values no Art but that which is s</w:t>
      </w:r>
      <w:r>
        <w:t xml:space="preserve">pun s*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urious-man.-151-thin-that-it-is-of-no-use-at-all.-he-had-rather-have-an-iron-chain-hung-about-the-neck-of-a-flea-than-an-aldermans-of-gold-and-i-ho--mers-i-iliads-in-a-nutshel-than-i-alexanders-i-ca--binet.-he-had-rather-have-the-twelve-apostles-on-a-cherry-stone-than-those-on-st.-i-peters-i-portico-and-would-willingly-sell-i-christ-i-again-for-the-numerical-piece-of-coin-that-i-judas-i-took-for-him.-his-perpetual-dotage-upon-curiousities-at-length-renders-him-one-of-them-and-he-shews-himself-as-none-fo-the-meanest-of-his-rarities.-he-so-much-affects-singula--rity-that-rather-than-follow-the-fashion-that-is-used-by-the-rest-of-the-world-he-will-wear-dissenting-cloaths-with-odd-fantastic-devices-to-distinguish-himself-form-others-like-marks-set-upon-cattle.-he-cares-not-what-pains-he-throws-away-upon-the-meanest-trifle-so-it-be-but-strange-while-some-pity-and-others-laugh-at-his-ill-employed-industry.-he-is-one-of-those-that-valued-i-epictetuss-i-lamp-above-the-excellent-book-he-writ-by-it.-if-he-be-a-book--man-he-spends-all-his-time-and-study-upon-things-that-are-never-to-be-known.-the-i-philosophers-stone-i-and-i-universal-medicine-cannot-center-l-4"/>
      <w:bookmarkEnd w:id="24"/>
      <w:r>
        <w:t xml:space="preserve">Center A CURIOUS MAN. 151</w:t>
      </w:r>
      <w:r>
        <w:br w:type="textWrapping"/>
      </w:r>
      <w:r>
        <w:t xml:space="preserve">thin, that it is of no Us</w:t>
      </w:r>
      <w:r>
        <w:rPr>
          <w:i/>
        </w:rPr>
        <w:t xml:space="preserve">e at all. He had rather</w:t>
      </w:r>
      <w:r>
        <w:br w:type="textWrapping"/>
      </w:r>
      <w:r>
        <w:rPr>
          <w:i/>
        </w:rPr>
        <w:t xml:space="preserve">have an iron Chain hung about the Neck of a</w:t>
      </w:r>
      <w:r>
        <w:br w:type="textWrapping"/>
      </w:r>
      <w:r>
        <w:rPr>
          <w:i/>
        </w:rPr>
        <w:t xml:space="preserve">Flea, than an Alderman's of Gold, and [i] Ho-</w:t>
      </w:r>
      <w:r>
        <w:br w:type="textWrapping"/>
      </w:r>
      <w:r>
        <w:rPr>
          <w:i/>
        </w:rPr>
        <w:t xml:space="preserve">mer's [i] Iliads in a Nuts</w:t>
      </w:r>
      <w:r>
        <w:t xml:space="preserve">hel than [i] Alexander's [i] Ca-</w:t>
      </w:r>
      <w:r>
        <w:br w:type="textWrapping"/>
      </w:r>
      <w:r>
        <w:t xml:space="preserve">binet. He had rather have the twelve Apos</w:t>
      </w:r>
      <w:r>
        <w:rPr>
          <w:i/>
        </w:rPr>
        <w:t xml:space="preserve">tles</w:t>
      </w:r>
      <w:r>
        <w:br w:type="textWrapping"/>
      </w:r>
      <w:r>
        <w:rPr>
          <w:i/>
        </w:rPr>
        <w:t xml:space="preserve">on a Cherry-Stone, than thos</w:t>
      </w:r>
      <w:r>
        <w:t xml:space="preserve">e on St. [i] Peter's [i]</w:t>
      </w:r>
      <w:r>
        <w:br w:type="textWrapping"/>
      </w:r>
      <w:r>
        <w:t xml:space="preserve">Portico, and would willingly s</w:t>
      </w:r>
      <w:r>
        <w:rPr>
          <w:i/>
        </w:rPr>
        <w:t xml:space="preserve">ell [i] Christ [i] again</w:t>
      </w:r>
      <w:r>
        <w:br w:type="textWrapping"/>
      </w:r>
      <w:r>
        <w:rPr>
          <w:i/>
        </w:rPr>
        <w:t xml:space="preserve">for the numerical Piece of Coin, that [i] Judas [i]</w:t>
      </w:r>
      <w:r>
        <w:br w:type="textWrapping"/>
      </w:r>
      <w:r>
        <w:rPr>
          <w:i/>
        </w:rPr>
        <w:t xml:space="preserve">took for him. His perpetual Dotage upon</w:t>
      </w:r>
      <w:r>
        <w:br w:type="textWrapping"/>
      </w:r>
      <w:r>
        <w:rPr>
          <w:i/>
        </w:rPr>
        <w:t xml:space="preserve">Curious</w:t>
      </w:r>
      <w:r>
        <w:t xml:space="preserve">ities at length renders him one of them,</w:t>
      </w:r>
      <w:r>
        <w:br w:type="textWrapping"/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of his Rarities. He s</w:t>
      </w:r>
      <w:r>
        <w:t xml:space="preserve">o much affects Singula-</w:t>
      </w:r>
      <w:r>
        <w:br w:type="textWrapping"/>
      </w:r>
      <w:r>
        <w:t xml:space="preserve">rity, that rather than follow the Fas</w:t>
      </w:r>
      <w:r>
        <w:rPr>
          <w:i/>
        </w:rPr>
        <w:t xml:space="preserve">hion, that</w:t>
      </w:r>
      <w:r>
        <w:br w:type="textWrapping"/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</w:t>
      </w:r>
      <w:r>
        <w:br w:type="textWrapping"/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</w:t>
      </w:r>
      <w:r>
        <w:br w:type="textWrapping"/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</w:t>
      </w:r>
      <w:r>
        <w:br w:type="textWrapping"/>
      </w:r>
      <w:r>
        <w:t xml:space="preserve">s</w:t>
      </w:r>
      <w:r>
        <w:rPr>
          <w:i/>
        </w:rPr>
        <w:t xml:space="preserve">et upon Cattle. He cares not what Pains he</w:t>
      </w:r>
      <w:r>
        <w:br w:type="textWrapping"/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</w:t>
      </w:r>
      <w:r>
        <w:br w:type="textWrapping"/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</w:t>
      </w:r>
      <w:r>
        <w:br w:type="textWrapping"/>
      </w:r>
      <w:r>
        <w:rPr>
          <w:i/>
        </w:rPr>
        <w:t xml:space="preserve">at his ill-employed Indus</w:t>
      </w:r>
      <w:r>
        <w:t xml:space="preserve">try. He is one of</w:t>
      </w:r>
      <w:r>
        <w:br w:type="textWrapping"/>
      </w:r>
      <w:r>
        <w:t xml:space="preserve">thos</w:t>
      </w:r>
      <w:r>
        <w:rPr>
          <w:i/>
        </w:rPr>
        <w:t xml:space="preserve">e, that valued [i] Epictetus's [i] Lamp above the</w:t>
      </w:r>
      <w:r>
        <w:br w:type="textWrapping"/>
      </w:r>
      <w:r>
        <w:rPr>
          <w:i/>
        </w:rPr>
        <w:t xml:space="preserve">excellent Book he writ by it. If he be a Book-</w:t>
      </w:r>
      <w:r>
        <w:br w:type="textWrapping"/>
      </w:r>
      <w:r>
        <w:rPr>
          <w:i/>
        </w:rPr>
        <w:t xml:space="preserve">man he s</w:t>
      </w:r>
      <w:r>
        <w:t xml:space="preserve">pends all his Time and Study upon</w:t>
      </w:r>
      <w:r>
        <w:br w:type="textWrapping"/>
      </w:r>
      <w:r>
        <w:t xml:space="preserve">Things that are never to be known. The</w:t>
      </w:r>
      <w:r>
        <w:br w:type="textWrapping"/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</w:t>
      </w:r>
      <w:r>
        <w:br w:type="textWrapping"/>
      </w:r>
      <w:r>
        <w:t xml:space="preserve">#center L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</w:t>
      </w:r>
      <w:r>
        <w:br w:type="textWrapping"/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</w:t>
      </w:r>
      <w:r>
        <w:br w:type="textWrapping"/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</w:t>
      </w:r>
      <w:r>
        <w:br w:type="textWrapping"/>
      </w:r>
      <w:r>
        <w:t xml:space="preserve">ledge, and had rather hand to Truth with a</w:t>
      </w:r>
      <w:r>
        <w:br w:type="textWrapping"/>
      </w:r>
      <w:r>
        <w:t xml:space="preserve">Pair of Tongs wrapt up in Mys</w:t>
      </w:r>
      <w:r>
        <w:rPr>
          <w:i/>
        </w:rPr>
        <w:t xml:space="preserve">teries and Hiero-</w:t>
      </w:r>
      <w:r>
        <w:br w:type="textWrapping"/>
      </w:r>
      <w:r>
        <w:rPr>
          <w:i/>
        </w:rPr>
        <w:t xml:space="preserve">glyphics, than touch it with his Hands, or s</w:t>
      </w:r>
      <w:r>
        <w:t xml:space="preserve">ee</w:t>
      </w:r>
      <w:r>
        <w:br w:type="textWrapping"/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446a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21Z</dcterms:created>
  <dcterms:modified xsi:type="dcterms:W3CDTF">2017-08-29T23:34:21Z</dcterms:modified>
</cp:coreProperties>
</file>